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4CF027D2" w:rsidR="00CE7DF2" w:rsidRPr="00F65C37" w:rsidRDefault="00116740" w:rsidP="00BF0243">
      <w:pPr>
        <w:rPr>
          <w:rFonts w:eastAsia="Times New Roman" w:cstheme="minorHAnsi"/>
          <w:sz w:val="20"/>
          <w:szCs w:val="20"/>
        </w:rPr>
      </w:pPr>
      <w:r w:rsidRPr="00F65C37">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F65C37">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F65C37">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F51131"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F65C37" w:rsidRDefault="00CE7DF2" w:rsidP="00BF0243">
      <w:pPr>
        <w:shd w:val="clear" w:color="auto" w:fill="FFFFFF"/>
        <w:rPr>
          <w:rFonts w:eastAsia="Times New Roman" w:cstheme="minorHAnsi"/>
          <w:b/>
          <w:bCs/>
          <w:color w:val="000000"/>
          <w:sz w:val="32"/>
          <w:szCs w:val="32"/>
        </w:rPr>
      </w:pPr>
    </w:p>
    <w:p w14:paraId="498CF986" w14:textId="15EBE160" w:rsidR="00310271" w:rsidRPr="00F65C37" w:rsidRDefault="00D86563" w:rsidP="00BF0243">
      <w:pPr>
        <w:ind w:left="720"/>
        <w:rPr>
          <w:rFonts w:eastAsia="Proxima Nova Light" w:cstheme="minorHAnsi"/>
          <w:color w:val="005EA4"/>
          <w:sz w:val="44"/>
          <w:szCs w:val="44"/>
        </w:rPr>
      </w:pPr>
      <w:r>
        <w:rPr>
          <w:rFonts w:eastAsia="Times New Roman" w:cstheme="minorHAnsi"/>
          <w:b/>
          <w:bCs/>
          <w:color w:val="005EA4"/>
          <w:sz w:val="44"/>
          <w:szCs w:val="44"/>
        </w:rPr>
        <w:t>April</w:t>
      </w:r>
      <w:r w:rsidR="00CB424D" w:rsidRPr="00F65C37">
        <w:rPr>
          <w:rFonts w:eastAsia="Times New Roman" w:cstheme="minorHAnsi"/>
          <w:b/>
          <w:bCs/>
          <w:color w:val="005EA4"/>
          <w:sz w:val="44"/>
          <w:szCs w:val="44"/>
        </w:rPr>
        <w:t xml:space="preserve"> </w:t>
      </w:r>
      <w:r w:rsidR="00C309DD" w:rsidRPr="00F65C37">
        <w:rPr>
          <w:rFonts w:eastAsia="Times New Roman" w:cstheme="minorHAnsi"/>
          <w:b/>
          <w:bCs/>
          <w:color w:val="005EA4"/>
          <w:sz w:val="44"/>
          <w:szCs w:val="44"/>
        </w:rPr>
        <w:t>202</w:t>
      </w:r>
      <w:r w:rsidR="00805E10" w:rsidRPr="00F65C37">
        <w:rPr>
          <w:rFonts w:eastAsia="Times New Roman" w:cstheme="minorHAnsi"/>
          <w:b/>
          <w:bCs/>
          <w:color w:val="005EA4"/>
          <w:sz w:val="44"/>
          <w:szCs w:val="44"/>
        </w:rPr>
        <w:t>5</w:t>
      </w:r>
      <w:r w:rsidR="00CE7DF2" w:rsidRPr="00F65C37">
        <w:rPr>
          <w:rFonts w:eastAsia="Times New Roman" w:cstheme="minorHAnsi"/>
          <w:b/>
          <w:bCs/>
          <w:color w:val="005EA4"/>
          <w:sz w:val="44"/>
          <w:szCs w:val="44"/>
        </w:rPr>
        <w:t xml:space="preserve"> Market </w:t>
      </w:r>
      <w:r w:rsidR="00834733" w:rsidRPr="00F65C37">
        <w:rPr>
          <w:rFonts w:eastAsia="Times New Roman" w:cstheme="minorHAnsi"/>
          <w:b/>
          <w:bCs/>
          <w:color w:val="005EA4"/>
          <w:sz w:val="44"/>
          <w:szCs w:val="44"/>
        </w:rPr>
        <w:t>Recap</w:t>
      </w:r>
      <w:r w:rsidR="00CE7DF2" w:rsidRPr="00F65C37">
        <w:rPr>
          <w:rFonts w:eastAsia="Times New Roman" w:cstheme="minorHAnsi"/>
          <w:b/>
          <w:bCs/>
          <w:color w:val="005EA4"/>
          <w:sz w:val="44"/>
          <w:szCs w:val="44"/>
        </w:rPr>
        <w:t xml:space="preserve"> </w:t>
      </w:r>
    </w:p>
    <w:p w14:paraId="498CF98A" w14:textId="77777777" w:rsidR="00FD5531" w:rsidRPr="00F65C37" w:rsidRDefault="001C50E7" w:rsidP="00BF0243">
      <w:pPr>
        <w:pStyle w:val="BodyText"/>
        <w:ind w:left="0" w:right="730"/>
        <w:rPr>
          <w:rFonts w:asciiTheme="minorHAnsi" w:hAnsiTheme="minorHAnsi" w:cstheme="minorHAnsi"/>
          <w:color w:val="0070C0"/>
          <w:sz w:val="32"/>
        </w:rPr>
        <w:sectPr w:rsidR="00FD5531" w:rsidRPr="00F65C37" w:rsidSect="00FC7D0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F65C37">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B00A42"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Default="00163EA8" w:rsidP="00163EA8"/>
    <w:p w14:paraId="0426DFD1" w14:textId="7A8A6969" w:rsidR="00163EA8" w:rsidRPr="00AC2F68" w:rsidRDefault="00163EA8" w:rsidP="00163EA8">
      <w:pPr>
        <w:rPr>
          <w:color w:val="58595B"/>
        </w:rPr>
      </w:pPr>
      <w:r w:rsidRPr="00AC2F68">
        <w:rPr>
          <w:color w:val="58595B"/>
        </w:rPr>
        <w:t>The markets delivered massive losses in April and then recovered somewhat as investors tried to come to terms with the White House's unbounded and erratic tariff policies. Gross Domestic Product (GDP) went negative during the first quarter for the first time since 2022 as imports surged and consumer spending tumbled. Consumer confidence marked a 13-year low during April, citing the uncertainty and negative impact of tariffs. Meanwhile, gold soared again, hitting record highs.</w:t>
      </w:r>
    </w:p>
    <w:p w14:paraId="31333255" w14:textId="00D36647" w:rsidR="00C83CC2" w:rsidRDefault="008D7593" w:rsidP="00C83CC2">
      <w:pPr>
        <w:pStyle w:val="Heading2"/>
        <w:rPr>
          <w:rFonts w:asciiTheme="minorHAnsi" w:hAnsiTheme="minorHAnsi" w:cstheme="minorHAnsi"/>
          <w:color w:val="005EA4"/>
          <w:sz w:val="28"/>
          <w:szCs w:val="28"/>
        </w:rPr>
      </w:pPr>
      <w:r w:rsidRPr="00A46DE6">
        <w:rPr>
          <w:rFonts w:asciiTheme="minorHAnsi" w:hAnsiTheme="minorHAnsi" w:cstheme="minorHAnsi"/>
          <w:color w:val="005EA4"/>
          <w:sz w:val="28"/>
          <w:szCs w:val="28"/>
        </w:rPr>
        <w:t xml:space="preserve">Investors Rattled in April </w:t>
      </w:r>
      <w:proofErr w:type="gramStart"/>
      <w:r w:rsidRPr="00A46DE6">
        <w:rPr>
          <w:rFonts w:asciiTheme="minorHAnsi" w:hAnsiTheme="minorHAnsi" w:cstheme="minorHAnsi"/>
          <w:color w:val="005EA4"/>
          <w:sz w:val="28"/>
          <w:szCs w:val="28"/>
        </w:rPr>
        <w:t>But</w:t>
      </w:r>
      <w:proofErr w:type="gramEnd"/>
      <w:r w:rsidRPr="00A46DE6">
        <w:rPr>
          <w:rFonts w:asciiTheme="minorHAnsi" w:hAnsiTheme="minorHAnsi" w:cstheme="minorHAnsi"/>
          <w:color w:val="005EA4"/>
          <w:sz w:val="28"/>
          <w:szCs w:val="28"/>
        </w:rPr>
        <w:t xml:space="preserve"> Regain Footing</w:t>
      </w:r>
    </w:p>
    <w:p w14:paraId="62BFEDD9" w14:textId="77777777" w:rsidR="009A02EB" w:rsidRPr="009A02EB" w:rsidRDefault="009A02EB" w:rsidP="009A02EB"/>
    <w:p w14:paraId="640C06DD" w14:textId="07191208" w:rsidR="00A46DE6" w:rsidRPr="00AC2F68" w:rsidRDefault="00A46DE6" w:rsidP="00A46DE6">
      <w:pPr>
        <w:rPr>
          <w:color w:val="58595B"/>
        </w:rPr>
      </w:pPr>
      <w:r w:rsidRPr="00AC2F68">
        <w:rPr>
          <w:color w:val="58595B"/>
        </w:rPr>
        <w:t>The markets went on a roller coaster in April as investors experienced a litany of tariff policy reversals and missteps from the White House. At one point during the month</w:t>
      </w:r>
      <w:r w:rsidR="00AF4F9B">
        <w:rPr>
          <w:color w:val="58595B"/>
        </w:rPr>
        <w:t>,</w:t>
      </w:r>
      <w:r w:rsidRPr="00AC2F68">
        <w:rPr>
          <w:color w:val="58595B"/>
        </w:rPr>
        <w:t xml:space="preserve"> the S&amp;P 500® (SPX) was down more than 11% and off by nearly 20% from its February record. Toward the end of the month</w:t>
      </w:r>
      <w:r w:rsidR="00AF4F9B">
        <w:rPr>
          <w:color w:val="58595B"/>
        </w:rPr>
        <w:t>,</w:t>
      </w:r>
      <w:r w:rsidRPr="00AC2F68">
        <w:rPr>
          <w:color w:val="58595B"/>
        </w:rPr>
        <w:t xml:space="preserve"> the markets relaxed somewhat as the White House walked back stiffer duties. The SPX and the Dow Jones Industrial Average® (DJIA) managed to pull together a week's worth of up days to close out the month. All told, the SPX lost just under 1% in April while</w:t>
      </w:r>
      <w:r w:rsidR="00AF4F9B">
        <w:rPr>
          <w:color w:val="58595B"/>
        </w:rPr>
        <w:t xml:space="preserve"> </w:t>
      </w:r>
      <w:r w:rsidRPr="00AC2F68">
        <w:rPr>
          <w:color w:val="58595B"/>
        </w:rPr>
        <w:t>the DJIA lost over 3% and the NASDAQ Composite Index (COMP) eked out a gain of under 1%. Extremely high levels of uncertainty remain as businesses and consumers grapple with what the long-term tariff picture will look like and what that will mean for prices, profits, and growth.</w:t>
      </w:r>
    </w:p>
    <w:p w14:paraId="4240B6D1" w14:textId="77777777" w:rsidR="00A46DE6" w:rsidRDefault="00A46DE6" w:rsidP="00A46DE6"/>
    <w:p w14:paraId="0FB439AC" w14:textId="77777777" w:rsidR="00061AE7" w:rsidRDefault="00061AE7" w:rsidP="00A46DE6"/>
    <w:p w14:paraId="3C704465" w14:textId="77777777" w:rsidR="00A46DE6" w:rsidRDefault="00A46DE6" w:rsidP="00A46DE6">
      <w:pPr>
        <w:jc w:val="center"/>
      </w:pPr>
      <w:r>
        <w:rPr>
          <w:noProof/>
        </w:rPr>
        <w:drawing>
          <wp:inline distT="0" distB="0" distL="0" distR="0" wp14:anchorId="2F0737D4" wp14:editId="42F58C25">
            <wp:extent cx="5943600" cy="3562350"/>
            <wp:effectExtent l="19050" t="19050" r="19050" b="19050"/>
            <wp:docPr id="218667745" name="Picture 1" descr="A graph showing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67745" name="Picture 1" descr="A graph showing the stock market&#10;&#10;AI-generated content may be incorrect."/>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Lst>
                    </a:blip>
                    <a:stretch>
                      <a:fillRect/>
                    </a:stretch>
                  </pic:blipFill>
                  <pic:spPr>
                    <a:xfrm>
                      <a:off x="0" y="0"/>
                      <a:ext cx="5943600" cy="3562350"/>
                    </a:xfrm>
                    <a:prstGeom prst="rect">
                      <a:avLst/>
                    </a:prstGeom>
                    <a:ln>
                      <a:solidFill>
                        <a:schemeClr val="accent1"/>
                      </a:solidFill>
                    </a:ln>
                  </pic:spPr>
                </pic:pic>
              </a:graphicData>
            </a:graphic>
          </wp:inline>
        </w:drawing>
      </w:r>
    </w:p>
    <w:p w14:paraId="39FCB70D" w14:textId="77777777" w:rsidR="00A46DE6" w:rsidRDefault="00A46DE6" w:rsidP="00A46DE6">
      <w:pPr>
        <w:jc w:val="center"/>
      </w:pPr>
      <w:r w:rsidRPr="007E6DA0">
        <w:t xml:space="preserve">Source: </w:t>
      </w:r>
      <w:hyperlink r:id="rId21" w:history="1">
        <w:r w:rsidRPr="007E6DA0">
          <w:rPr>
            <w:rStyle w:val="Hyperlink"/>
          </w:rPr>
          <w:t>Wall Street Journal</w:t>
        </w:r>
      </w:hyperlink>
    </w:p>
    <w:p w14:paraId="7027EA44" w14:textId="77777777" w:rsidR="00061AE7" w:rsidRDefault="00061AE7" w:rsidP="00EA120E">
      <w:pPr>
        <w:pStyle w:val="Heading2"/>
      </w:pPr>
    </w:p>
    <w:p w14:paraId="7B8E8A44" w14:textId="77777777" w:rsidR="00061AE7" w:rsidRDefault="00061AE7" w:rsidP="00061AE7"/>
    <w:p w14:paraId="15D95EDD" w14:textId="77777777" w:rsidR="00061AE7" w:rsidRPr="00061AE7" w:rsidRDefault="00061AE7" w:rsidP="00061AE7"/>
    <w:p w14:paraId="1446CB99" w14:textId="1244B030" w:rsidR="00EA120E" w:rsidRPr="00FF2450" w:rsidRDefault="00EA120E" w:rsidP="00EA120E">
      <w:pPr>
        <w:pStyle w:val="Heading2"/>
        <w:rPr>
          <w:rFonts w:asciiTheme="minorHAnsi" w:hAnsiTheme="minorHAnsi" w:cstheme="minorHAnsi"/>
          <w:color w:val="005EA4"/>
        </w:rPr>
      </w:pPr>
      <w:r w:rsidRPr="00FF2450">
        <w:rPr>
          <w:rFonts w:asciiTheme="minorHAnsi" w:hAnsiTheme="minorHAnsi" w:cstheme="minorHAnsi"/>
          <w:color w:val="005EA4"/>
        </w:rPr>
        <w:lastRenderedPageBreak/>
        <w:t>Economic Growth Shrinks</w:t>
      </w:r>
    </w:p>
    <w:p w14:paraId="4598C3A3" w14:textId="77777777" w:rsidR="009A02EB" w:rsidRPr="009A02EB" w:rsidRDefault="009A02EB" w:rsidP="009A02EB"/>
    <w:p w14:paraId="451E4161" w14:textId="77777777" w:rsidR="00061AE7" w:rsidRDefault="00061AE7" w:rsidP="00A754E7">
      <w:r>
        <w:t xml:space="preserve">The US economy went negative during the first quarter of 2025 with GDP shrinking at an annual rate of 0.3%, according to the latest </w:t>
      </w:r>
      <w:proofErr w:type="gramStart"/>
      <w:r>
        <w:t>numbers</w:t>
      </w:r>
      <w:proofErr w:type="gramEnd"/>
      <w:r>
        <w:t xml:space="preserve"> from the Bureau of Economic Analysis. That marked the first quarter of negative growth since the beginning of 2022 and was significantly off the 2.4% positive pace set at the close of 2024. The 0.3% loss was also well below the 0.4% gain that economists were expecting.</w:t>
      </w:r>
    </w:p>
    <w:p w14:paraId="746B96CA" w14:textId="77777777" w:rsidR="00A754E7" w:rsidRDefault="00A754E7" w:rsidP="00A754E7"/>
    <w:p w14:paraId="34BEED1F" w14:textId="77777777" w:rsidR="00061AE7" w:rsidRDefault="00061AE7" w:rsidP="00A754E7">
      <w:r>
        <w:t xml:space="preserve">Driving the poor showing was a 41% increase in imports -- including a 51% increase in goods imports – as consumers and businesses scrambled to buy goods from overseas before the White House's tariffs gained full speed in April. Outside the Covid pandemic, April's import growth number was the biggest since 1974. </w:t>
      </w:r>
    </w:p>
    <w:p w14:paraId="25560E6B" w14:textId="77777777" w:rsidR="00A754E7" w:rsidRDefault="00A754E7" w:rsidP="00A754E7"/>
    <w:p w14:paraId="1B9B91A9" w14:textId="77777777" w:rsidR="00061AE7" w:rsidRDefault="00061AE7" w:rsidP="00A754E7">
      <w:r>
        <w:t xml:space="preserve">Since imports subtract from GDP, some may view the report as less negatively as others since imports are likely to cool as tariffs begin taking effect. But the report also revealed that consumer spending – which accounts for 75% of all economic activity – increased just 1.8% for the period, marking the smallest gain in spending since the second quarter of 2023 and was significantly below the 4% rate garnered during the last quarter of 2024. </w:t>
      </w:r>
      <w:hyperlink r:id="rId22" w:history="1">
        <w:r w:rsidRPr="007F41A4">
          <w:rPr>
            <w:rStyle w:val="Hyperlink"/>
          </w:rPr>
          <w:t>CNBC</w:t>
        </w:r>
      </w:hyperlink>
    </w:p>
    <w:p w14:paraId="1CD1F46F" w14:textId="77777777" w:rsidR="0057622E" w:rsidRDefault="0057622E" w:rsidP="0057622E">
      <w:pPr>
        <w:pStyle w:val="Heading2"/>
        <w:rPr>
          <w:rFonts w:asciiTheme="minorHAnsi" w:hAnsiTheme="minorHAnsi" w:cstheme="minorHAnsi"/>
        </w:rPr>
      </w:pPr>
      <w:r w:rsidRPr="00A754E7">
        <w:rPr>
          <w:rFonts w:asciiTheme="minorHAnsi" w:hAnsiTheme="minorHAnsi" w:cstheme="minorHAnsi"/>
          <w:color w:val="005EA4"/>
        </w:rPr>
        <w:t>Consumer Confidence at 13-year Low</w:t>
      </w:r>
      <w:r w:rsidRPr="0057622E">
        <w:rPr>
          <w:rFonts w:asciiTheme="minorHAnsi" w:hAnsiTheme="minorHAnsi" w:cstheme="minorHAnsi"/>
        </w:rPr>
        <w:t xml:space="preserve"> </w:t>
      </w:r>
    </w:p>
    <w:p w14:paraId="065F251C" w14:textId="77777777" w:rsidR="00A754E7" w:rsidRPr="00A754E7" w:rsidRDefault="00A754E7" w:rsidP="00A754E7"/>
    <w:p w14:paraId="24716EB3" w14:textId="77777777" w:rsidR="009A02EB" w:rsidRDefault="009A02EB" w:rsidP="009A02EB">
      <w:r>
        <w:t xml:space="preserve">How consumers feel about their current and future economic lives was slammed again in April, with the </w:t>
      </w:r>
      <w:r w:rsidRPr="00802C03">
        <w:t xml:space="preserve">Conference Board Consumer Confidence Index® </w:t>
      </w:r>
      <w:r>
        <w:t xml:space="preserve">falling to 86, the lowest level in nearly five years and worse than expectations, which called for a reading of </w:t>
      </w:r>
      <w:r w:rsidRPr="004B1155">
        <w:t>88</w:t>
      </w:r>
      <w:r>
        <w:t>. The negative impact and uncertainty surrounding tariffs was front and center.</w:t>
      </w:r>
    </w:p>
    <w:p w14:paraId="0D5CE13B" w14:textId="77777777" w:rsidR="009A02EB" w:rsidRDefault="009A02EB" w:rsidP="009A02EB"/>
    <w:p w14:paraId="2EB0807A" w14:textId="77777777" w:rsidR="009A02EB" w:rsidRDefault="009A02EB" w:rsidP="009A02EB">
      <w:r>
        <w:t>But as dismal as the overall reading was, how consumers feel about the future deteriorated more: The expectations index dropped 12 points to 54, marking the lowest level since October 2011 and significantly below the threshold of 80, which typically indicates a recession ahead.</w:t>
      </w:r>
    </w:p>
    <w:p w14:paraId="14B09A00" w14:textId="77777777" w:rsidR="009A02EB" w:rsidRDefault="009A02EB" w:rsidP="009A02EB"/>
    <w:p w14:paraId="443D8BAE" w14:textId="77777777" w:rsidR="009A02EB" w:rsidRDefault="009A02EB" w:rsidP="009A02EB">
      <w:r>
        <w:t>Expectations about future income prospects turned negative for the first time in five years while high stock market volatility pushed consumers' feelings about stocks deeper into negative territory: 48% of consumers now believe stocks will decline over the next year.</w:t>
      </w:r>
    </w:p>
    <w:p w14:paraId="5738F009" w14:textId="77777777" w:rsidR="009A02EB" w:rsidRDefault="009A02EB" w:rsidP="009A02EB"/>
    <w:p w14:paraId="0824775E" w14:textId="77777777" w:rsidR="009A02EB" w:rsidRDefault="009A02EB" w:rsidP="009A02EB">
      <w:r>
        <w:t xml:space="preserve">According to </w:t>
      </w:r>
      <w:r w:rsidRPr="00DA5A01">
        <w:t>Stephanie Guichard, Senior Economist, Global Indicators at The Conference Board</w:t>
      </w:r>
      <w:r w:rsidRPr="00945BD7">
        <w:t>, "consumer confidence declined for a fifth consecutive month in April, falling to levels not seen since the onset of the COVID pandemic. The</w:t>
      </w:r>
      <w:r w:rsidRPr="00DA5A01">
        <w:t xml:space="preserve"> decline was largely driven by consumers’ expectations. The three expectation component</w:t>
      </w:r>
      <w:r>
        <w:t xml:space="preserve">s -- </w:t>
      </w:r>
      <w:r w:rsidRPr="00DA5A01">
        <w:t xml:space="preserve">business conditions, employment prospects, and future </w:t>
      </w:r>
      <w:r>
        <w:t xml:space="preserve">income -- </w:t>
      </w:r>
      <w:r w:rsidRPr="00DA5A01">
        <w:t>all deteriorated sharply, reflecting pervasive pessimism about the future</w:t>
      </w:r>
      <w:r>
        <w:t xml:space="preserve">." </w:t>
      </w:r>
      <w:hyperlink r:id="rId23" w:history="1">
        <w:r w:rsidRPr="00D42DB3">
          <w:rPr>
            <w:rStyle w:val="Hyperlink"/>
          </w:rPr>
          <w:t>Conference Board</w:t>
        </w:r>
      </w:hyperlink>
    </w:p>
    <w:p w14:paraId="1B64AFA7" w14:textId="77777777" w:rsidR="00106D0B" w:rsidRDefault="00106D0B" w:rsidP="00106D0B">
      <w:pPr>
        <w:pStyle w:val="Heading2"/>
        <w:rPr>
          <w:rFonts w:asciiTheme="minorHAnsi" w:hAnsiTheme="minorHAnsi" w:cstheme="minorHAnsi"/>
        </w:rPr>
      </w:pPr>
      <w:r w:rsidRPr="00106D0B">
        <w:rPr>
          <w:rFonts w:asciiTheme="minorHAnsi" w:hAnsiTheme="minorHAnsi" w:cstheme="minorHAnsi"/>
          <w:color w:val="005EA4"/>
        </w:rPr>
        <w:t>Gold at Record Levels</w:t>
      </w:r>
      <w:r w:rsidRPr="00106D0B">
        <w:rPr>
          <w:rFonts w:asciiTheme="minorHAnsi" w:hAnsiTheme="minorHAnsi" w:cstheme="minorHAnsi"/>
        </w:rPr>
        <w:t xml:space="preserve"> </w:t>
      </w:r>
    </w:p>
    <w:p w14:paraId="085BA8CB" w14:textId="77777777" w:rsidR="00106D0B" w:rsidRPr="00106D0B" w:rsidRDefault="00106D0B" w:rsidP="00106D0B"/>
    <w:p w14:paraId="0E99CE96" w14:textId="77777777" w:rsidR="0064384D" w:rsidRDefault="0064384D" w:rsidP="0064384D">
      <w:r>
        <w:t xml:space="preserve">Tariff fears and uncertainty that have consumers wringing their hands has also put gold on a record trajectory. </w:t>
      </w:r>
      <w:proofErr w:type="gramStart"/>
      <w:r>
        <w:t>A recent</w:t>
      </w:r>
      <w:proofErr w:type="gramEnd"/>
      <w:r>
        <w:t xml:space="preserve"> price for the yellow metal stood at $3,330 per ounce, a record price, and up a staggering 41% compared to a </w:t>
      </w:r>
      <w:proofErr w:type="gramStart"/>
      <w:r>
        <w:t>year-ago</w:t>
      </w:r>
      <w:proofErr w:type="gramEnd"/>
      <w:r>
        <w:t>.</w:t>
      </w:r>
    </w:p>
    <w:p w14:paraId="49D16B6B" w14:textId="77777777" w:rsidR="0064384D" w:rsidRDefault="0064384D" w:rsidP="0064384D"/>
    <w:p w14:paraId="3D970DA2" w14:textId="77777777" w:rsidR="0064384D" w:rsidRDefault="0064384D" w:rsidP="0064384D">
      <w:r>
        <w:t xml:space="preserve">Record gold prices are likely driven by worried investors looking for </w:t>
      </w:r>
      <w:proofErr w:type="gramStart"/>
      <w:r>
        <w:t>a safe haven</w:t>
      </w:r>
      <w:proofErr w:type="gramEnd"/>
      <w:r>
        <w:t xml:space="preserve"> for their assets. Many see gold as a store of value that other assets can't possess. Gold has long been an alternative for investors when geopolitical tensions are high, which is clearly the case in many regions around the world.</w:t>
      </w:r>
    </w:p>
    <w:p w14:paraId="2797F285" w14:textId="77777777" w:rsidR="0064384D" w:rsidRDefault="0064384D" w:rsidP="0064384D"/>
    <w:p w14:paraId="66F2E215" w14:textId="77777777" w:rsidR="0064384D" w:rsidRDefault="0064384D" w:rsidP="0064384D">
      <w:r>
        <w:t xml:space="preserve">Many also believe higher gold prices are due to the uncertainty regarding the White House's confusing and volatile tariff policy. That uncertainty has ignited fears over a broad and engulfing trade war among many of the world's biggest economies. The implications of such a trade war have both consumers and businesses worried. As a result, </w:t>
      </w:r>
      <w:proofErr w:type="gramStart"/>
      <w:r>
        <w:t>gold buying</w:t>
      </w:r>
      <w:proofErr w:type="gramEnd"/>
      <w:r>
        <w:t xml:space="preserve"> is way up.</w:t>
      </w:r>
    </w:p>
    <w:p w14:paraId="2A140724" w14:textId="77777777" w:rsidR="00BF5C01" w:rsidRDefault="00BF5C01" w:rsidP="0064384D"/>
    <w:p w14:paraId="0ED81E7E" w14:textId="77777777" w:rsidR="0064384D" w:rsidRDefault="0064384D" w:rsidP="0064384D">
      <w:r>
        <w:lastRenderedPageBreak/>
        <w:t xml:space="preserve">Central banks are also buying gold for a variety of reasons. Likely the biggest is protectionist: Gold can tend to insulate a country's economy from the potential fallout from global uncertainty, tariffs, and sanctions. Adding to gold stockpiles can make central bankers – just like consumers – feel safer. </w:t>
      </w:r>
      <w:hyperlink r:id="rId24" w:history="1">
        <w:r w:rsidRPr="00DC304C">
          <w:rPr>
            <w:rStyle w:val="Hyperlink"/>
          </w:rPr>
          <w:t>AP News</w:t>
        </w:r>
      </w:hyperlink>
    </w:p>
    <w:p w14:paraId="642DE185" w14:textId="77777777" w:rsidR="00E729B6" w:rsidRPr="00F65C37" w:rsidRDefault="00E729B6" w:rsidP="00E729B6">
      <w:pPr>
        <w:rPr>
          <w:rFonts w:eastAsia="Avenir" w:cstheme="minorHAnsi"/>
        </w:rPr>
      </w:pPr>
    </w:p>
    <w:p w14:paraId="6559A5B9" w14:textId="559EF8D0" w:rsidR="00BA3AC9" w:rsidRPr="00904AE2" w:rsidRDefault="00BA3AC9" w:rsidP="006F28A9">
      <w:pPr>
        <w:ind w:right="360"/>
        <w:rPr>
          <w:rFonts w:eastAsia="Avenir" w:cstheme="minorHAnsi"/>
          <w:color w:val="58595B"/>
          <w:sz w:val="16"/>
          <w:szCs w:val="16"/>
        </w:rPr>
      </w:pPr>
      <w:r w:rsidRPr="00904AE2">
        <w:rPr>
          <w:rFonts w:eastAsia="Avenir" w:cstheme="minorHAnsi"/>
          <w:color w:val="58595B"/>
          <w:sz w:val="16"/>
          <w:szCs w:val="16"/>
        </w:rPr>
        <w:t xml:space="preserve">This research material was prepared by </w:t>
      </w:r>
      <w:r w:rsidR="00C64F63" w:rsidRPr="00904AE2">
        <w:rPr>
          <w:rFonts w:eastAsia="Avenir" w:cstheme="minorHAnsi"/>
          <w:color w:val="58595B"/>
          <w:sz w:val="16"/>
          <w:szCs w:val="16"/>
        </w:rPr>
        <w:t>Burritt Research, Inc</w:t>
      </w:r>
      <w:r w:rsidRPr="00904AE2">
        <w:rPr>
          <w:rFonts w:eastAsia="Avenir" w:cstheme="minorHAnsi"/>
          <w:color w:val="58595B"/>
          <w:sz w:val="16"/>
          <w:szCs w:val="16"/>
        </w:rPr>
        <w:t>.</w:t>
      </w:r>
    </w:p>
    <w:p w14:paraId="6645C804" w14:textId="77777777" w:rsidR="00FE629C" w:rsidRPr="00F65C37" w:rsidRDefault="00FE629C" w:rsidP="006F28A9">
      <w:pPr>
        <w:ind w:right="360"/>
        <w:rPr>
          <w:rFonts w:eastAsia="Avenir" w:cstheme="minorHAnsi"/>
          <w:color w:val="999999"/>
          <w:sz w:val="16"/>
          <w:szCs w:val="16"/>
        </w:rPr>
      </w:pPr>
    </w:p>
    <w:p w14:paraId="099737C6" w14:textId="77777777" w:rsidR="00B106D8" w:rsidRPr="00F65C37" w:rsidRDefault="00B106D8" w:rsidP="00B106D8">
      <w:pPr>
        <w:ind w:right="360"/>
        <w:rPr>
          <w:rFonts w:eastAsia="Avenir" w:cstheme="minorHAnsi"/>
          <w:b/>
          <w:color w:val="58595B"/>
          <w:sz w:val="16"/>
          <w:szCs w:val="16"/>
        </w:rPr>
      </w:pPr>
      <w:r w:rsidRPr="00F65C37">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F65C37">
        <w:rPr>
          <w:rFonts w:eastAsia="Avenir" w:cstheme="minorHAnsi"/>
          <w:color w:val="58595B"/>
          <w:sz w:val="16"/>
          <w:szCs w:val="16"/>
        </w:rPr>
        <w:t>meeting</w:t>
      </w:r>
      <w:proofErr w:type="gramEnd"/>
      <w:r w:rsidRPr="00F65C37">
        <w:rPr>
          <w:rFonts w:eastAsia="Avenir" w:cstheme="minorHAnsi"/>
          <w:color w:val="58595B"/>
          <w:sz w:val="16"/>
          <w:szCs w:val="16"/>
        </w:rPr>
        <w:t xml:space="preserve"> the particular investment needs of any investor. </w:t>
      </w:r>
      <w:r w:rsidRPr="00F65C37">
        <w:rPr>
          <w:rFonts w:eastAsia="Avenir" w:cstheme="minorHAnsi"/>
          <w:b/>
          <w:color w:val="58595B"/>
          <w:sz w:val="16"/>
          <w:szCs w:val="16"/>
        </w:rPr>
        <w:t>Past performance does not guarantee future results.</w:t>
      </w:r>
    </w:p>
    <w:p w14:paraId="094364AD" w14:textId="77777777" w:rsidR="00B106D8" w:rsidRPr="00F65C37" w:rsidRDefault="00B106D8" w:rsidP="00B106D8">
      <w:pPr>
        <w:ind w:right="360"/>
        <w:rPr>
          <w:rFonts w:eastAsia="Avenir" w:cstheme="minorHAnsi"/>
          <w:b/>
          <w:color w:val="58595B"/>
          <w:sz w:val="16"/>
          <w:szCs w:val="16"/>
        </w:rPr>
      </w:pPr>
    </w:p>
    <w:p w14:paraId="7979E7BB" w14:textId="77777777"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Pr="00F65C37" w:rsidRDefault="00B106D8" w:rsidP="00B106D8">
      <w:pPr>
        <w:ind w:right="360"/>
        <w:rPr>
          <w:rFonts w:eastAsia="Avenir" w:cstheme="minorHAnsi"/>
          <w:color w:val="58595B"/>
          <w:sz w:val="16"/>
          <w:szCs w:val="16"/>
        </w:rPr>
      </w:pPr>
    </w:p>
    <w:p w14:paraId="4AAE2B8F" w14:textId="2DB04373"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F65C37">
        <w:rPr>
          <w:rFonts w:eastAsia="Avenir" w:cstheme="minorHAnsi"/>
          <w:color w:val="58595B"/>
          <w:sz w:val="16"/>
          <w:szCs w:val="16"/>
        </w:rPr>
        <w:t>value weighted</w:t>
      </w:r>
      <w:proofErr w:type="gramEnd"/>
      <w:r w:rsidRPr="00F65C37">
        <w:rPr>
          <w:rFonts w:eastAsia="Avenir" w:cstheme="minorHAnsi"/>
          <w:color w:val="58595B"/>
          <w:sz w:val="16"/>
          <w:szCs w:val="16"/>
        </w:rPr>
        <w:t xml:space="preserve"> index with each stock's weight in the index proportionate to its market value.</w:t>
      </w:r>
    </w:p>
    <w:p w14:paraId="16C9F6E7" w14:textId="77777777" w:rsidR="00B106D8" w:rsidRPr="00F65C37" w:rsidRDefault="00B106D8" w:rsidP="00B106D8">
      <w:pPr>
        <w:ind w:right="360"/>
        <w:rPr>
          <w:rFonts w:eastAsia="Avenir" w:cstheme="minorHAnsi"/>
          <w:color w:val="58595B"/>
          <w:sz w:val="16"/>
          <w:szCs w:val="16"/>
        </w:rPr>
      </w:pPr>
    </w:p>
    <w:p w14:paraId="5D11A940" w14:textId="77777777"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F65C37" w:rsidRDefault="00B106D8" w:rsidP="00B106D8">
      <w:pPr>
        <w:ind w:right="360"/>
        <w:rPr>
          <w:rFonts w:eastAsia="Avenir" w:cstheme="minorHAnsi"/>
          <w:color w:val="58595B"/>
          <w:sz w:val="16"/>
          <w:szCs w:val="16"/>
        </w:rPr>
      </w:pPr>
    </w:p>
    <w:p w14:paraId="7A01E923" w14:textId="03889211"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 xml:space="preserve">The Dow Jones Industrial Average (DJIA) is a price-weighted average of 30 actively traded </w:t>
      </w:r>
      <w:r w:rsidR="00E9719E" w:rsidRPr="00F65C37">
        <w:rPr>
          <w:rFonts w:eastAsia="Avenir" w:cstheme="minorHAnsi"/>
          <w:color w:val="58595B"/>
          <w:sz w:val="16"/>
          <w:szCs w:val="16"/>
        </w:rPr>
        <w:t>"</w:t>
      </w:r>
      <w:r w:rsidRPr="00F65C37">
        <w:rPr>
          <w:rFonts w:eastAsia="Avenir" w:cstheme="minorHAnsi"/>
          <w:color w:val="58595B"/>
          <w:sz w:val="16"/>
          <w:szCs w:val="16"/>
        </w:rPr>
        <w:t>blue chip</w:t>
      </w:r>
      <w:r w:rsidR="00E9719E" w:rsidRPr="00F65C37">
        <w:rPr>
          <w:rFonts w:eastAsia="Avenir" w:cstheme="minorHAnsi"/>
          <w:color w:val="58595B"/>
          <w:sz w:val="16"/>
          <w:szCs w:val="16"/>
        </w:rPr>
        <w:t>"</w:t>
      </w:r>
      <w:r w:rsidRPr="00F65C37">
        <w:rPr>
          <w:rFonts w:eastAsia="Avenir" w:cstheme="minorHAnsi"/>
          <w:color w:val="58595B"/>
          <w:sz w:val="16"/>
          <w:szCs w:val="16"/>
        </w:rPr>
        <w:t xml:space="preserve"> stocks, primarily industrials, but includes </w:t>
      </w:r>
      <w:proofErr w:type="gramStart"/>
      <w:r w:rsidRPr="00F65C37">
        <w:rPr>
          <w:rFonts w:eastAsia="Avenir" w:cstheme="minorHAnsi"/>
          <w:color w:val="58595B"/>
          <w:sz w:val="16"/>
          <w:szCs w:val="16"/>
        </w:rPr>
        <w:t>financials</w:t>
      </w:r>
      <w:proofErr w:type="gramEnd"/>
      <w:r w:rsidRPr="00F65C37">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F65C37" w:rsidRDefault="00B106D8" w:rsidP="00B106D8">
      <w:pPr>
        <w:ind w:right="360"/>
        <w:rPr>
          <w:rFonts w:eastAsia="Avenir" w:cstheme="minorHAnsi"/>
          <w:color w:val="58595B"/>
          <w:sz w:val="16"/>
          <w:szCs w:val="16"/>
        </w:rPr>
      </w:pPr>
    </w:p>
    <w:p w14:paraId="30F1270C" w14:textId="3C13E34A"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F65C37">
        <w:rPr>
          <w:rFonts w:eastAsia="Avenir" w:cstheme="minorHAnsi"/>
          <w:color w:val="58595B"/>
          <w:sz w:val="16"/>
          <w:szCs w:val="16"/>
        </w:rPr>
        <w:t>S</w:t>
      </w:r>
      <w:r w:rsidRPr="00F65C37">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F65C37" w:rsidRDefault="00B106D8" w:rsidP="00B106D8">
      <w:pPr>
        <w:ind w:right="360"/>
        <w:rPr>
          <w:rFonts w:eastAsia="Avenir" w:cstheme="minorHAnsi"/>
          <w:color w:val="58595B"/>
          <w:sz w:val="16"/>
          <w:szCs w:val="16"/>
        </w:rPr>
      </w:pPr>
    </w:p>
    <w:p w14:paraId="2C6F803A" w14:textId="38C12ED9" w:rsidR="00B106D8" w:rsidRPr="00F65C37" w:rsidRDefault="00B106D8" w:rsidP="00B106D8">
      <w:pPr>
        <w:ind w:right="360"/>
        <w:rPr>
          <w:rFonts w:eastAsia="Avenir" w:cstheme="minorHAnsi"/>
          <w:color w:val="58595B"/>
          <w:sz w:val="16"/>
          <w:szCs w:val="16"/>
        </w:rPr>
      </w:pPr>
      <w:r w:rsidRPr="00F65C37">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F65C37">
        <w:rPr>
          <w:rFonts w:eastAsia="Avenir" w:cstheme="minorHAnsi"/>
          <w:color w:val="58595B"/>
          <w:sz w:val="16"/>
          <w:szCs w:val="16"/>
        </w:rPr>
        <w:t>'</w:t>
      </w:r>
      <w:r w:rsidRPr="00F65C37">
        <w:rPr>
          <w:rFonts w:eastAsia="Avenir" w:cstheme="minorHAnsi"/>
          <w:color w:val="58595B"/>
          <w:sz w:val="16"/>
          <w:szCs w:val="16"/>
        </w:rPr>
        <w:t xml:space="preserve"> short-</w:t>
      </w:r>
      <w:proofErr w:type="gramStart"/>
      <w:r w:rsidRPr="00F65C37">
        <w:rPr>
          <w:rFonts w:eastAsia="Avenir" w:cstheme="minorHAnsi"/>
          <w:color w:val="58595B"/>
          <w:sz w:val="16"/>
          <w:szCs w:val="16"/>
        </w:rPr>
        <w:t>term—</w:t>
      </w:r>
      <w:proofErr w:type="gramEnd"/>
      <w:r w:rsidRPr="00F65C37">
        <w:rPr>
          <w:rFonts w:eastAsia="Avenir" w:cstheme="minorHAnsi"/>
          <w:color w:val="58595B"/>
          <w:sz w:val="16"/>
          <w:szCs w:val="16"/>
        </w:rPr>
        <w:t xml:space="preserve">that is, </w:t>
      </w:r>
      <w:proofErr w:type="gramStart"/>
      <w:r w:rsidRPr="00F65C37">
        <w:rPr>
          <w:rFonts w:eastAsia="Avenir" w:cstheme="minorHAnsi"/>
          <w:color w:val="58595B"/>
          <w:sz w:val="16"/>
          <w:szCs w:val="16"/>
        </w:rPr>
        <w:t>six</w:t>
      </w:r>
      <w:proofErr w:type="gramEnd"/>
      <w:r w:rsidRPr="00F65C37">
        <w:rPr>
          <w:rFonts w:eastAsia="Avenir" w:cstheme="minorHAnsi"/>
          <w:color w:val="58595B"/>
          <w:sz w:val="16"/>
          <w:szCs w:val="16"/>
        </w:rPr>
        <w:t xml:space="preserve">-month—outlook for, and sentiment about, the performance of the overall economy as it </w:t>
      </w:r>
      <w:proofErr w:type="gramStart"/>
      <w:r w:rsidRPr="00F65C37">
        <w:rPr>
          <w:rFonts w:eastAsia="Avenir" w:cstheme="minorHAnsi"/>
          <w:color w:val="58595B"/>
          <w:sz w:val="16"/>
          <w:szCs w:val="16"/>
        </w:rPr>
        <w:t>effects</w:t>
      </w:r>
      <w:proofErr w:type="gramEnd"/>
      <w:r w:rsidRPr="00F65C37">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F65C37" w:rsidRDefault="00B106D8" w:rsidP="00B106D8">
      <w:pPr>
        <w:ind w:right="360"/>
        <w:rPr>
          <w:rFonts w:eastAsia="Avenir" w:cstheme="minorHAnsi"/>
          <w:color w:val="999999"/>
          <w:sz w:val="16"/>
          <w:szCs w:val="16"/>
        </w:rPr>
      </w:pPr>
    </w:p>
    <w:p w14:paraId="4568CBF8" w14:textId="77777777" w:rsidR="00FC7BD6" w:rsidRPr="00F65C37" w:rsidRDefault="00FC7BD6" w:rsidP="00BF0243">
      <w:pPr>
        <w:widowControl/>
        <w:rPr>
          <w:rFonts w:cstheme="minorHAnsi"/>
          <w:color w:val="58595B"/>
          <w:sz w:val="16"/>
          <w:szCs w:val="16"/>
        </w:rPr>
      </w:pPr>
    </w:p>
    <w:p w14:paraId="38BAF61A" w14:textId="77777777" w:rsidR="00FC7BD6" w:rsidRPr="00F65C37" w:rsidRDefault="00FC7BD6" w:rsidP="00BF0243">
      <w:pPr>
        <w:widowControl/>
        <w:rPr>
          <w:rFonts w:cstheme="minorHAnsi"/>
          <w:color w:val="58595B"/>
          <w:sz w:val="16"/>
          <w:szCs w:val="16"/>
        </w:rPr>
      </w:pPr>
    </w:p>
    <w:p w14:paraId="0A6BBA20" w14:textId="77777777" w:rsidR="00FC7BD6" w:rsidRPr="00F65C37" w:rsidRDefault="00FC7BD6" w:rsidP="00BF0243">
      <w:pPr>
        <w:widowControl/>
        <w:rPr>
          <w:rFonts w:cstheme="minorHAnsi"/>
          <w:color w:val="58595B"/>
          <w:sz w:val="16"/>
          <w:szCs w:val="16"/>
        </w:rPr>
      </w:pPr>
    </w:p>
    <w:p w14:paraId="0518F089" w14:textId="77777777" w:rsidR="00FC7BD6" w:rsidRPr="00F65C37" w:rsidRDefault="00FC7BD6" w:rsidP="00BF0243">
      <w:pPr>
        <w:widowControl/>
        <w:rPr>
          <w:rFonts w:cstheme="minorHAnsi"/>
          <w:color w:val="58595B"/>
          <w:sz w:val="16"/>
          <w:szCs w:val="16"/>
        </w:rPr>
      </w:pPr>
    </w:p>
    <w:p w14:paraId="6069CDA4" w14:textId="77777777" w:rsidR="00FC7BD6" w:rsidRPr="00F65C37" w:rsidRDefault="00FC7BD6" w:rsidP="00BF0243">
      <w:pPr>
        <w:widowControl/>
        <w:rPr>
          <w:rFonts w:cstheme="minorHAnsi"/>
          <w:color w:val="58595B"/>
          <w:sz w:val="16"/>
          <w:szCs w:val="16"/>
        </w:rPr>
      </w:pPr>
    </w:p>
    <w:p w14:paraId="4ADDCB0E" w14:textId="77777777" w:rsidR="00FC7BD6" w:rsidRDefault="00FC7BD6" w:rsidP="00BF0243">
      <w:pPr>
        <w:widowControl/>
        <w:rPr>
          <w:rFonts w:cstheme="minorHAnsi"/>
          <w:color w:val="58595B"/>
          <w:sz w:val="16"/>
          <w:szCs w:val="16"/>
        </w:rPr>
      </w:pPr>
    </w:p>
    <w:p w14:paraId="0B1711C4" w14:textId="77777777" w:rsidR="00AC2F68" w:rsidRDefault="00AC2F68" w:rsidP="00BF0243">
      <w:pPr>
        <w:widowControl/>
        <w:rPr>
          <w:rFonts w:cstheme="minorHAnsi"/>
          <w:color w:val="58595B"/>
          <w:sz w:val="16"/>
          <w:szCs w:val="16"/>
        </w:rPr>
      </w:pPr>
    </w:p>
    <w:p w14:paraId="1E5B4CA4" w14:textId="77777777" w:rsidR="00AC2F68" w:rsidRPr="00F65C37" w:rsidRDefault="00AC2F68" w:rsidP="00BF0243">
      <w:pPr>
        <w:widowControl/>
        <w:rPr>
          <w:rFonts w:cstheme="minorHAnsi"/>
          <w:color w:val="58595B"/>
          <w:sz w:val="16"/>
          <w:szCs w:val="16"/>
        </w:rPr>
      </w:pPr>
    </w:p>
    <w:p w14:paraId="11905BA2" w14:textId="77777777" w:rsidR="00F65C37" w:rsidRPr="00F65C37" w:rsidRDefault="00F65C37" w:rsidP="00BF0243">
      <w:pPr>
        <w:widowControl/>
        <w:rPr>
          <w:rFonts w:cstheme="minorHAnsi"/>
          <w:color w:val="58595B"/>
          <w:sz w:val="16"/>
          <w:szCs w:val="16"/>
        </w:rPr>
      </w:pPr>
    </w:p>
    <w:p w14:paraId="5334336A" w14:textId="77777777" w:rsidR="00142FBF" w:rsidRPr="00F65C37" w:rsidRDefault="00142FBF" w:rsidP="00BF0243">
      <w:pPr>
        <w:widowControl/>
        <w:rPr>
          <w:rFonts w:cstheme="minorHAnsi"/>
          <w:color w:val="58595B"/>
          <w:sz w:val="16"/>
          <w:szCs w:val="16"/>
        </w:rPr>
      </w:pPr>
    </w:p>
    <w:p w14:paraId="05C49B31" w14:textId="77777777" w:rsidR="00FC7BD6" w:rsidRPr="00F65C37" w:rsidRDefault="00FC7BD6" w:rsidP="00BF0243">
      <w:pPr>
        <w:widowControl/>
        <w:rPr>
          <w:rFonts w:cstheme="minorHAnsi"/>
          <w:color w:val="58595B"/>
          <w:sz w:val="16"/>
          <w:szCs w:val="16"/>
        </w:rPr>
      </w:pPr>
    </w:p>
    <w:p w14:paraId="0BB0043C" w14:textId="35700FBF" w:rsidR="00834733" w:rsidRPr="00F65C37" w:rsidRDefault="00486DA1" w:rsidP="00BF0243">
      <w:pPr>
        <w:widowControl/>
        <w:rPr>
          <w:rFonts w:cstheme="minorHAnsi"/>
          <w:color w:val="58595B"/>
          <w:sz w:val="16"/>
          <w:szCs w:val="16"/>
        </w:rPr>
      </w:pPr>
      <w:r w:rsidRPr="00F65C37">
        <w:rPr>
          <w:rFonts w:cstheme="minorHAnsi"/>
          <w:color w:val="58595B"/>
          <w:sz w:val="16"/>
          <w:szCs w:val="16"/>
        </w:rPr>
        <w:t>©20</w:t>
      </w:r>
      <w:r w:rsidR="00834733" w:rsidRPr="00F65C37">
        <w:rPr>
          <w:rFonts w:cstheme="minorHAnsi"/>
          <w:color w:val="58595B"/>
          <w:sz w:val="16"/>
          <w:szCs w:val="16"/>
        </w:rPr>
        <w:t>2</w:t>
      </w:r>
      <w:r w:rsidR="001C3947" w:rsidRPr="00F65C37">
        <w:rPr>
          <w:rFonts w:cstheme="minorHAnsi"/>
          <w:color w:val="58595B"/>
          <w:sz w:val="16"/>
          <w:szCs w:val="16"/>
        </w:rPr>
        <w:t>5</w:t>
      </w:r>
      <w:r w:rsidRPr="00F65C37">
        <w:rPr>
          <w:rFonts w:cstheme="minorHAnsi"/>
          <w:color w:val="58595B"/>
          <w:sz w:val="16"/>
          <w:szCs w:val="16"/>
        </w:rPr>
        <w:t xml:space="preserve"> Wealthcare Capital Management LLC</w:t>
      </w:r>
      <w:r w:rsidR="00970261" w:rsidRPr="00F65C37">
        <w:rPr>
          <w:rFonts w:cstheme="minorHAnsi"/>
          <w:color w:val="58595B"/>
          <w:sz w:val="16"/>
          <w:szCs w:val="16"/>
        </w:rPr>
        <w:t>,</w:t>
      </w:r>
      <w:r w:rsidR="00E249E2" w:rsidRPr="00F65C37">
        <w:rPr>
          <w:rFonts w:cstheme="minorHAnsi"/>
          <w:color w:val="58595B"/>
          <w:sz w:val="16"/>
          <w:szCs w:val="16"/>
        </w:rPr>
        <w:t xml:space="preserve"> Wealthcare Advisory Partners LLC</w:t>
      </w:r>
      <w:r w:rsidR="00970261" w:rsidRPr="00F65C37">
        <w:rPr>
          <w:rFonts w:cstheme="minorHAnsi"/>
          <w:color w:val="58595B"/>
          <w:sz w:val="16"/>
          <w:szCs w:val="16"/>
        </w:rPr>
        <w:t xml:space="preserve">, and Wealthcare </w:t>
      </w:r>
      <w:r w:rsidR="00462D29" w:rsidRPr="00F65C37">
        <w:rPr>
          <w:rFonts w:cstheme="minorHAnsi"/>
          <w:color w:val="58595B"/>
          <w:sz w:val="16"/>
          <w:szCs w:val="16"/>
        </w:rPr>
        <w:t>Capital Partners LLC</w:t>
      </w:r>
      <w:r w:rsidR="00E249E2" w:rsidRPr="00F65C37">
        <w:rPr>
          <w:rFonts w:cstheme="minorHAnsi"/>
          <w:color w:val="58595B"/>
          <w:sz w:val="16"/>
          <w:szCs w:val="16"/>
        </w:rPr>
        <w:t xml:space="preserve"> </w:t>
      </w:r>
      <w:r w:rsidRPr="00F65C37">
        <w:rPr>
          <w:rFonts w:cstheme="minorHAnsi"/>
          <w:color w:val="58595B"/>
          <w:sz w:val="16"/>
          <w:szCs w:val="16"/>
        </w:rPr>
        <w:t>(</w:t>
      </w:r>
      <w:r w:rsidR="00E15CC8" w:rsidRPr="00F65C37">
        <w:rPr>
          <w:rFonts w:cstheme="minorHAnsi"/>
          <w:color w:val="58595B"/>
          <w:sz w:val="16"/>
          <w:szCs w:val="16"/>
        </w:rPr>
        <w:t>"</w:t>
      </w:r>
      <w:r w:rsidRPr="00F65C37">
        <w:rPr>
          <w:rFonts w:cstheme="minorHAnsi"/>
          <w:color w:val="58595B"/>
          <w:sz w:val="16"/>
          <w:szCs w:val="16"/>
        </w:rPr>
        <w:t>Wealthcare</w:t>
      </w:r>
      <w:r w:rsidR="00E15CC8" w:rsidRPr="00F65C37">
        <w:rPr>
          <w:rFonts w:cstheme="minorHAnsi"/>
          <w:color w:val="58595B"/>
          <w:sz w:val="16"/>
          <w:szCs w:val="16"/>
        </w:rPr>
        <w:t>"</w:t>
      </w:r>
      <w:r w:rsidRPr="00F65C37">
        <w:rPr>
          <w:rFonts w:cstheme="minorHAnsi"/>
          <w:color w:val="58595B"/>
          <w:sz w:val="16"/>
          <w:szCs w:val="16"/>
        </w:rPr>
        <w:t>) is a registered investment advisor with the U</w:t>
      </w:r>
      <w:r w:rsidR="00E9719E" w:rsidRPr="00F65C37">
        <w:rPr>
          <w:rFonts w:cstheme="minorHAnsi"/>
          <w:color w:val="58595B"/>
          <w:sz w:val="16"/>
          <w:szCs w:val="16"/>
        </w:rPr>
        <w:t>S</w:t>
      </w:r>
      <w:r w:rsidRPr="00F65C37">
        <w:rPr>
          <w:rFonts w:cstheme="minorHAnsi"/>
          <w:color w:val="58595B"/>
          <w:sz w:val="16"/>
          <w:szCs w:val="16"/>
        </w:rPr>
        <w:t xml:space="preserve"> Securities and Exchange Commission (SEC) under the Investment Advisors Act of 1940.  All Rights Reserved.  </w:t>
      </w:r>
    </w:p>
    <w:p w14:paraId="3545E6AC" w14:textId="77777777" w:rsidR="00FB63C1" w:rsidRPr="00F65C37" w:rsidRDefault="00FB63C1" w:rsidP="00524C3C">
      <w:pPr>
        <w:widowControl/>
        <w:spacing w:line="120" w:lineRule="auto"/>
        <w:rPr>
          <w:rFonts w:cstheme="minorHAnsi"/>
          <w:color w:val="58595B"/>
          <w:sz w:val="16"/>
          <w:szCs w:val="16"/>
        </w:rPr>
      </w:pPr>
    </w:p>
    <w:p w14:paraId="48BBA534" w14:textId="7EFF1581" w:rsidR="00834733" w:rsidRPr="00F65C37" w:rsidRDefault="00486DA1" w:rsidP="00BF0243">
      <w:pPr>
        <w:pStyle w:val="BodyText"/>
        <w:widowControl/>
        <w:ind w:left="0"/>
        <w:rPr>
          <w:rFonts w:asciiTheme="minorHAnsi" w:eastAsiaTheme="minorEastAsia" w:hAnsiTheme="minorHAnsi" w:cstheme="minorHAnsi"/>
          <w:color w:val="58595B"/>
          <w:sz w:val="16"/>
          <w:szCs w:val="16"/>
        </w:rPr>
      </w:pPr>
      <w:r w:rsidRPr="00F65C3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F65C3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F65C37" w:rsidRDefault="00486DA1" w:rsidP="00BF0243">
      <w:pPr>
        <w:widowControl/>
        <w:rPr>
          <w:rFonts w:eastAsiaTheme="minorEastAsia" w:cstheme="minorHAnsi"/>
          <w:color w:val="58595B"/>
          <w:sz w:val="16"/>
          <w:szCs w:val="16"/>
        </w:rPr>
      </w:pPr>
      <w:r w:rsidRPr="00F65C3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F65C37">
        <w:rPr>
          <w:rFonts w:eastAsiaTheme="minorEastAsia" w:cstheme="minorHAnsi"/>
          <w:iCs/>
          <w:color w:val="58595B"/>
          <w:sz w:val="16"/>
          <w:szCs w:val="16"/>
        </w:rPr>
        <w:t xml:space="preserve">or guarantee a client will in all </w:t>
      </w:r>
      <w:r w:rsidRPr="00F65C37">
        <w:rPr>
          <w:rFonts w:eastAsiaTheme="minorEastAsia" w:cstheme="minorHAnsi"/>
          <w:color w:val="58595B"/>
          <w:sz w:val="16"/>
          <w:szCs w:val="16"/>
        </w:rPr>
        <w:t>circumstances of changing personal financial goals and market conditions be able to remain in a client's Wealthcare Plan Comfort Zone®.</w:t>
      </w:r>
      <w:r w:rsidRPr="00F65C37">
        <w:rPr>
          <w:rFonts w:eastAsiaTheme="minorEastAsia" w:cstheme="minorHAnsi"/>
          <w:i/>
          <w:iCs/>
          <w:color w:val="58595B"/>
          <w:sz w:val="16"/>
          <w:szCs w:val="16"/>
        </w:rPr>
        <w:t xml:space="preserve"> </w:t>
      </w:r>
      <w:r w:rsidRPr="00F65C3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F65C37">
        <w:rPr>
          <w:rFonts w:eastAsiaTheme="minorEastAsia" w:cstheme="minorHAnsi"/>
          <w:color w:val="58595B"/>
          <w:sz w:val="16"/>
          <w:szCs w:val="16"/>
        </w:rPr>
        <w:t>period of time</w:t>
      </w:r>
      <w:proofErr w:type="gramEnd"/>
      <w:r w:rsidRPr="00F65C37">
        <w:rPr>
          <w:rFonts w:eastAsiaTheme="minorEastAsia" w:cstheme="minorHAnsi"/>
          <w:color w:val="58595B"/>
          <w:sz w:val="16"/>
          <w:szCs w:val="16"/>
        </w:rPr>
        <w:t xml:space="preserve">.  </w:t>
      </w:r>
    </w:p>
    <w:p w14:paraId="35D64863" w14:textId="77777777" w:rsidR="00B42635" w:rsidRPr="00F65C37" w:rsidRDefault="00B42635" w:rsidP="00BF0243">
      <w:pPr>
        <w:widowControl/>
        <w:rPr>
          <w:rFonts w:eastAsiaTheme="minorEastAsia" w:cstheme="minorHAnsi"/>
          <w:color w:val="58595B"/>
          <w:sz w:val="10"/>
          <w:szCs w:val="10"/>
        </w:rPr>
      </w:pPr>
    </w:p>
    <w:p w14:paraId="3245EC30" w14:textId="77777777" w:rsidR="00C519BC" w:rsidRPr="00F65C37" w:rsidRDefault="00C519BC" w:rsidP="00BF0243">
      <w:pPr>
        <w:widowControl/>
        <w:rPr>
          <w:rFonts w:eastAsiaTheme="minorEastAsia" w:cstheme="minorHAnsi"/>
          <w:color w:val="58595B"/>
          <w:sz w:val="16"/>
          <w:szCs w:val="16"/>
        </w:rPr>
      </w:pPr>
    </w:p>
    <w:p w14:paraId="18931756" w14:textId="77777777" w:rsidR="00462D29" w:rsidRPr="00F65C37" w:rsidRDefault="00462D29" w:rsidP="00BF0243">
      <w:pPr>
        <w:widowControl/>
        <w:rPr>
          <w:rFonts w:eastAsiaTheme="minorEastAsia" w:cstheme="minorHAnsi"/>
          <w:color w:val="58595B"/>
          <w:sz w:val="16"/>
          <w:szCs w:val="16"/>
        </w:rPr>
      </w:pPr>
    </w:p>
    <w:p w14:paraId="0C7B813D" w14:textId="22FD243C" w:rsidR="005D075C" w:rsidRPr="00F65C37" w:rsidRDefault="00486DA1" w:rsidP="00BF0243">
      <w:pPr>
        <w:jc w:val="center"/>
        <w:rPr>
          <w:rFonts w:eastAsia="Calibri" w:cstheme="minorHAnsi"/>
          <w:color w:val="58595B"/>
          <w:sz w:val="20"/>
          <w:szCs w:val="20"/>
        </w:rPr>
      </w:pPr>
      <w:r w:rsidRPr="00F65C37">
        <w:rPr>
          <w:rFonts w:eastAsia="Calibri" w:cstheme="minorHAnsi"/>
          <w:noProof/>
          <w:color w:val="58595B"/>
          <w:sz w:val="20"/>
          <w:szCs w:val="20"/>
        </w:rPr>
        <w:drawing>
          <wp:inline distT="0" distB="0" distL="0" distR="0" wp14:anchorId="6FB7838E" wp14:editId="5D6128B8">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F65C37" w:rsidRDefault="00420166" w:rsidP="00BF0243">
      <w:pPr>
        <w:jc w:val="center"/>
        <w:rPr>
          <w:rFonts w:eastAsia="Calibri" w:cstheme="minorHAnsi"/>
          <w:color w:val="58595B"/>
          <w:sz w:val="20"/>
          <w:szCs w:val="20"/>
        </w:rPr>
      </w:pPr>
    </w:p>
    <w:p w14:paraId="10C4F9F5" w14:textId="77777777" w:rsidR="0075254C" w:rsidRPr="00F65C37" w:rsidRDefault="0075254C" w:rsidP="00BF0243">
      <w:pPr>
        <w:jc w:val="center"/>
        <w:rPr>
          <w:rFonts w:eastAsia="Calibri" w:cstheme="minorHAnsi"/>
          <w:color w:val="58595B"/>
          <w:sz w:val="10"/>
          <w:szCs w:val="10"/>
        </w:rPr>
      </w:pPr>
    </w:p>
    <w:p w14:paraId="4E3A0774" w14:textId="54C850ED" w:rsidR="00DC061F" w:rsidRPr="00F65C37" w:rsidRDefault="00486DA1" w:rsidP="00BF0243">
      <w:pPr>
        <w:pStyle w:val="BodyText"/>
        <w:ind w:left="0"/>
        <w:jc w:val="center"/>
        <w:rPr>
          <w:rFonts w:asciiTheme="minorHAnsi" w:hAnsiTheme="minorHAnsi" w:cstheme="minorHAnsi"/>
          <w:color w:val="58595B"/>
          <w:spacing w:val="-1"/>
        </w:rPr>
      </w:pPr>
      <w:r w:rsidRPr="00F65C37">
        <w:rPr>
          <w:rFonts w:asciiTheme="minorHAnsi" w:hAnsiTheme="minorHAnsi" w:cstheme="minorHAnsi"/>
          <w:color w:val="58595B"/>
        </w:rPr>
        <w:t>Two James Center</w:t>
      </w:r>
      <w:r w:rsidR="00CC2D02" w:rsidRPr="00F65C37">
        <w:rPr>
          <w:rFonts w:asciiTheme="minorHAnsi" w:hAnsiTheme="minorHAnsi" w:cstheme="minorHAnsi"/>
          <w:color w:val="58595B"/>
        </w:rPr>
        <w:t>,</w:t>
      </w:r>
      <w:r w:rsidRPr="00F65C37">
        <w:rPr>
          <w:rFonts w:asciiTheme="minorHAnsi" w:hAnsiTheme="minorHAnsi" w:cstheme="minorHAnsi"/>
          <w:color w:val="58595B"/>
        </w:rPr>
        <w:t xml:space="preserve"> 102</w:t>
      </w:r>
      <w:r w:rsidR="00CC2D02" w:rsidRPr="00F65C37">
        <w:rPr>
          <w:rFonts w:asciiTheme="minorHAnsi" w:hAnsiTheme="minorHAnsi" w:cstheme="minorHAnsi"/>
          <w:color w:val="58595B"/>
        </w:rPr>
        <w:t>1</w:t>
      </w:r>
      <w:r w:rsidRPr="00F65C37">
        <w:rPr>
          <w:rFonts w:asciiTheme="minorHAnsi" w:hAnsiTheme="minorHAnsi" w:cstheme="minorHAnsi"/>
          <w:color w:val="58595B"/>
        </w:rPr>
        <w:t xml:space="preserve"> East Cary Street, Suite </w:t>
      </w:r>
      <w:r w:rsidR="00BB7912" w:rsidRPr="00F65C37">
        <w:rPr>
          <w:rFonts w:asciiTheme="minorHAnsi" w:hAnsiTheme="minorHAnsi" w:cstheme="minorHAnsi"/>
          <w:color w:val="58595B"/>
        </w:rPr>
        <w:t>702</w:t>
      </w:r>
      <w:r w:rsidRPr="00F65C37">
        <w:rPr>
          <w:rFonts w:asciiTheme="minorHAnsi" w:hAnsiTheme="minorHAnsi" w:cstheme="minorHAnsi"/>
          <w:color w:val="58595B"/>
        </w:rPr>
        <w:t xml:space="preserve"> | </w:t>
      </w:r>
      <w:r w:rsidRPr="00F65C37">
        <w:rPr>
          <w:rFonts w:asciiTheme="minorHAnsi" w:hAnsiTheme="minorHAnsi" w:cstheme="minorHAnsi"/>
          <w:color w:val="58595B"/>
          <w:spacing w:val="-1"/>
        </w:rPr>
        <w:t>RICHMOND,</w:t>
      </w:r>
      <w:r w:rsidRPr="00F65C37">
        <w:rPr>
          <w:rFonts w:asciiTheme="minorHAnsi" w:hAnsiTheme="minorHAnsi" w:cstheme="minorHAnsi"/>
          <w:color w:val="58595B"/>
        </w:rPr>
        <w:t xml:space="preserve"> </w:t>
      </w:r>
      <w:r w:rsidRPr="00F65C37">
        <w:rPr>
          <w:rFonts w:asciiTheme="minorHAnsi" w:hAnsiTheme="minorHAnsi" w:cstheme="minorHAnsi"/>
          <w:color w:val="58595B"/>
          <w:spacing w:val="-6"/>
        </w:rPr>
        <w:t>VA</w:t>
      </w:r>
      <w:r w:rsidRPr="00F65C37">
        <w:rPr>
          <w:rFonts w:asciiTheme="minorHAnsi" w:hAnsiTheme="minorHAnsi" w:cstheme="minorHAnsi"/>
          <w:color w:val="58595B"/>
        </w:rPr>
        <w:t xml:space="preserve"> 23219 | </w:t>
      </w:r>
      <w:r w:rsidRPr="00F65C37">
        <w:rPr>
          <w:rFonts w:asciiTheme="minorHAnsi" w:hAnsiTheme="minorHAnsi" w:cstheme="minorHAnsi"/>
          <w:color w:val="58595B"/>
          <w:spacing w:val="-1"/>
        </w:rPr>
        <w:t>804.644.4711</w:t>
      </w:r>
    </w:p>
    <w:p w14:paraId="498CF9B2" w14:textId="79587C41" w:rsidR="00310271" w:rsidRPr="00F65C37" w:rsidRDefault="00486DA1" w:rsidP="00BF0243">
      <w:pPr>
        <w:pStyle w:val="BodyText"/>
        <w:ind w:left="0"/>
        <w:jc w:val="center"/>
        <w:rPr>
          <w:rFonts w:asciiTheme="minorHAnsi" w:eastAsia="Proxima Nova Rg" w:hAnsiTheme="minorHAnsi" w:cstheme="minorHAnsi"/>
          <w:color w:val="58595B"/>
        </w:rPr>
      </w:pPr>
      <w:r w:rsidRPr="00F65C37">
        <w:rPr>
          <w:rFonts w:asciiTheme="minorHAnsi" w:eastAsia="Proxima Nova Rg" w:hAnsiTheme="minorHAnsi" w:cstheme="minorHAnsi"/>
          <w:caps/>
          <w:color w:val="58595B"/>
        </w:rPr>
        <w:t>Wealthcare</w:t>
      </w:r>
      <w:r w:rsidR="005B6E90" w:rsidRPr="00F65C37">
        <w:rPr>
          <w:rFonts w:asciiTheme="minorHAnsi" w:eastAsia="Proxima Nova Rg" w:hAnsiTheme="minorHAnsi" w:cstheme="minorHAnsi"/>
          <w:caps/>
          <w:color w:val="58595B"/>
        </w:rPr>
        <w:t>GDX</w:t>
      </w:r>
      <w:r w:rsidRPr="00F65C37">
        <w:rPr>
          <w:rFonts w:asciiTheme="minorHAnsi" w:eastAsia="Proxima Nova Rg" w:hAnsiTheme="minorHAnsi" w:cstheme="minorHAnsi"/>
          <w:caps/>
          <w:color w:val="58595B"/>
        </w:rPr>
        <w:t>.com</w:t>
      </w:r>
    </w:p>
    <w:sectPr w:rsidR="00310271" w:rsidRPr="00F65C37" w:rsidSect="00FC7D0D">
      <w:headerReference w:type="even" r:id="rId26"/>
      <w:headerReference w:type="default" r:id="rId27"/>
      <w:footerReference w:type="default" r:id="rId28"/>
      <w:headerReference w:type="first" r:id="rId29"/>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4DBE0" w14:textId="77777777" w:rsidR="00D97DF6" w:rsidRDefault="00D97DF6">
      <w:r>
        <w:separator/>
      </w:r>
    </w:p>
  </w:endnote>
  <w:endnote w:type="continuationSeparator" w:id="0">
    <w:p w14:paraId="441B7C1A" w14:textId="77777777" w:rsidR="00D97DF6" w:rsidRDefault="00D97DF6">
      <w:r>
        <w:continuationSeparator/>
      </w:r>
    </w:p>
  </w:endnote>
  <w:endnote w:type="continuationNotice" w:id="1">
    <w:p w14:paraId="33151EC3" w14:textId="77777777" w:rsidR="00D97DF6" w:rsidRDefault="00D97D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C6E2B" w14:textId="77777777" w:rsidR="00D97DF6" w:rsidRDefault="00D97DF6">
      <w:r>
        <w:separator/>
      </w:r>
    </w:p>
  </w:footnote>
  <w:footnote w:type="continuationSeparator" w:id="0">
    <w:p w14:paraId="18947158" w14:textId="77777777" w:rsidR="00D97DF6" w:rsidRDefault="00D97DF6">
      <w:r>
        <w:continuationSeparator/>
      </w:r>
    </w:p>
  </w:footnote>
  <w:footnote w:type="continuationNotice" w:id="1">
    <w:p w14:paraId="01A0AF84" w14:textId="77777777" w:rsidR="00D97DF6" w:rsidRDefault="00D97D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a8FAC1YM64tAAAA"/>
  </w:docVars>
  <w:rsids>
    <w:rsidRoot w:val="00310271"/>
    <w:rsid w:val="000036B2"/>
    <w:rsid w:val="000071F9"/>
    <w:rsid w:val="000146B5"/>
    <w:rsid w:val="0002356D"/>
    <w:rsid w:val="00025049"/>
    <w:rsid w:val="000251DB"/>
    <w:rsid w:val="00026505"/>
    <w:rsid w:val="00027D08"/>
    <w:rsid w:val="00040C3C"/>
    <w:rsid w:val="000507C5"/>
    <w:rsid w:val="000536AB"/>
    <w:rsid w:val="00056B71"/>
    <w:rsid w:val="00056C5F"/>
    <w:rsid w:val="0006031A"/>
    <w:rsid w:val="00060559"/>
    <w:rsid w:val="00060862"/>
    <w:rsid w:val="00061AE7"/>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06D0B"/>
    <w:rsid w:val="00111309"/>
    <w:rsid w:val="00113BE6"/>
    <w:rsid w:val="0011558E"/>
    <w:rsid w:val="00116740"/>
    <w:rsid w:val="00120010"/>
    <w:rsid w:val="001217A4"/>
    <w:rsid w:val="0012269E"/>
    <w:rsid w:val="00123D97"/>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538D0"/>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245"/>
    <w:rsid w:val="003C70C1"/>
    <w:rsid w:val="003C7B91"/>
    <w:rsid w:val="003D13A4"/>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1E08"/>
    <w:rsid w:val="004529C8"/>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5874"/>
    <w:rsid w:val="004B7F15"/>
    <w:rsid w:val="004C00AC"/>
    <w:rsid w:val="004C0269"/>
    <w:rsid w:val="004C36D5"/>
    <w:rsid w:val="004D18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C4C"/>
    <w:rsid w:val="005971D3"/>
    <w:rsid w:val="00597589"/>
    <w:rsid w:val="005A0C0D"/>
    <w:rsid w:val="005A213E"/>
    <w:rsid w:val="005A25DD"/>
    <w:rsid w:val="005A2D15"/>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EB9"/>
    <w:rsid w:val="005E2E0D"/>
    <w:rsid w:val="005E4B02"/>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384D"/>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7524"/>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1AC2"/>
    <w:rsid w:val="008D35C8"/>
    <w:rsid w:val="008D5D78"/>
    <w:rsid w:val="008D741D"/>
    <w:rsid w:val="008D7593"/>
    <w:rsid w:val="008E01C4"/>
    <w:rsid w:val="008E056D"/>
    <w:rsid w:val="008E5DE9"/>
    <w:rsid w:val="008F12F3"/>
    <w:rsid w:val="0090011F"/>
    <w:rsid w:val="00900651"/>
    <w:rsid w:val="009015F6"/>
    <w:rsid w:val="0090192B"/>
    <w:rsid w:val="00904AE2"/>
    <w:rsid w:val="00907CEA"/>
    <w:rsid w:val="009110A4"/>
    <w:rsid w:val="0091217D"/>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48D"/>
    <w:rsid w:val="00990AEE"/>
    <w:rsid w:val="00995041"/>
    <w:rsid w:val="00997EBD"/>
    <w:rsid w:val="009A02EB"/>
    <w:rsid w:val="009A37DB"/>
    <w:rsid w:val="009A3DB4"/>
    <w:rsid w:val="009B1563"/>
    <w:rsid w:val="009B4639"/>
    <w:rsid w:val="009B4976"/>
    <w:rsid w:val="009B4B9D"/>
    <w:rsid w:val="009B54A0"/>
    <w:rsid w:val="009B7188"/>
    <w:rsid w:val="009D0EF3"/>
    <w:rsid w:val="009D46CC"/>
    <w:rsid w:val="009E114D"/>
    <w:rsid w:val="009E274F"/>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6914"/>
    <w:rsid w:val="00A613CC"/>
    <w:rsid w:val="00A621BC"/>
    <w:rsid w:val="00A65456"/>
    <w:rsid w:val="00A754E7"/>
    <w:rsid w:val="00A763E7"/>
    <w:rsid w:val="00A77876"/>
    <w:rsid w:val="00A81377"/>
    <w:rsid w:val="00A87A54"/>
    <w:rsid w:val="00A90736"/>
    <w:rsid w:val="00A93393"/>
    <w:rsid w:val="00AA02F6"/>
    <w:rsid w:val="00AA0D57"/>
    <w:rsid w:val="00AB025D"/>
    <w:rsid w:val="00AB1444"/>
    <w:rsid w:val="00AB4AA0"/>
    <w:rsid w:val="00AC246F"/>
    <w:rsid w:val="00AC2F68"/>
    <w:rsid w:val="00AC6240"/>
    <w:rsid w:val="00AC7DFF"/>
    <w:rsid w:val="00AD0F1D"/>
    <w:rsid w:val="00AD571B"/>
    <w:rsid w:val="00AD5B9F"/>
    <w:rsid w:val="00AD6482"/>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BF5C01"/>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5FF6"/>
    <w:rsid w:val="00C87564"/>
    <w:rsid w:val="00CA10C2"/>
    <w:rsid w:val="00CA423F"/>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75448"/>
    <w:rsid w:val="00D756FD"/>
    <w:rsid w:val="00D75C33"/>
    <w:rsid w:val="00D821AE"/>
    <w:rsid w:val="00D86563"/>
    <w:rsid w:val="00D9009B"/>
    <w:rsid w:val="00D909B8"/>
    <w:rsid w:val="00D922F6"/>
    <w:rsid w:val="00D96987"/>
    <w:rsid w:val="00D97DF6"/>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7CAE"/>
    <w:rsid w:val="00DF115D"/>
    <w:rsid w:val="00DF1E02"/>
    <w:rsid w:val="00DF5D78"/>
    <w:rsid w:val="00DF6C35"/>
    <w:rsid w:val="00DF6CCB"/>
    <w:rsid w:val="00E0109B"/>
    <w:rsid w:val="00E01674"/>
    <w:rsid w:val="00E068FD"/>
    <w:rsid w:val="00E13554"/>
    <w:rsid w:val="00E13977"/>
    <w:rsid w:val="00E158C0"/>
    <w:rsid w:val="00E15CC8"/>
    <w:rsid w:val="00E17B6F"/>
    <w:rsid w:val="00E22E74"/>
    <w:rsid w:val="00E249E2"/>
    <w:rsid w:val="00E25950"/>
    <w:rsid w:val="00E3118A"/>
    <w:rsid w:val="00E4127A"/>
    <w:rsid w:val="00E41CB0"/>
    <w:rsid w:val="00E42C8D"/>
    <w:rsid w:val="00E4354E"/>
    <w:rsid w:val="00E43D28"/>
    <w:rsid w:val="00E45703"/>
    <w:rsid w:val="00E463D4"/>
    <w:rsid w:val="00E50BC4"/>
    <w:rsid w:val="00E5192E"/>
    <w:rsid w:val="00E51D8A"/>
    <w:rsid w:val="00E54EC0"/>
    <w:rsid w:val="00E729B6"/>
    <w:rsid w:val="00E73B5F"/>
    <w:rsid w:val="00E761F7"/>
    <w:rsid w:val="00E829DC"/>
    <w:rsid w:val="00E82D3C"/>
    <w:rsid w:val="00E83506"/>
    <w:rsid w:val="00E85CF7"/>
    <w:rsid w:val="00E90502"/>
    <w:rsid w:val="00E91598"/>
    <w:rsid w:val="00E96DD1"/>
    <w:rsid w:val="00E9719E"/>
    <w:rsid w:val="00EA0CB3"/>
    <w:rsid w:val="00EA120E"/>
    <w:rsid w:val="00EA1E0B"/>
    <w:rsid w:val="00EA5F56"/>
    <w:rsid w:val="00EA7B9E"/>
    <w:rsid w:val="00EC0220"/>
    <w:rsid w:val="00EC2860"/>
    <w:rsid w:val="00EC2992"/>
    <w:rsid w:val="00EC3E2E"/>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7205E"/>
    <w:rsid w:val="00F72A72"/>
    <w:rsid w:val="00F77085"/>
    <w:rsid w:val="00F8517C"/>
    <w:rsid w:val="00F85A28"/>
    <w:rsid w:val="00F91303"/>
    <w:rsid w:val="00F94B31"/>
    <w:rsid w:val="00F96FDC"/>
    <w:rsid w:val="00F979F9"/>
    <w:rsid w:val="00FA27FD"/>
    <w:rsid w:val="00FA2943"/>
    <w:rsid w:val="00FA57CE"/>
    <w:rsid w:val="00FA6742"/>
    <w:rsid w:val="00FA70DF"/>
    <w:rsid w:val="00FA7962"/>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2450"/>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wsj.com/market-data/quotes/index/SPX/advanced-chart"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microsoft.com/office/2007/relationships/hdphoto" Target="media/hdphoto1.wdp"/><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news.com/article/gold-prices-new-record-trump-tariffs-0082e0040fb6095497ba93ee6454255b"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onference-board.org/topics/consumer-confidence"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nbc.com/2025/04/30/gdp-q1-2025-.html"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693F4E3A-1661-403C-BC2D-EE0D155A91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570</Words>
  <Characters>8278</Characters>
  <Application>Microsoft Office Word</Application>
  <DocSecurity>0</DocSecurity>
  <Lines>145</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9</cp:revision>
  <cp:lastPrinted>2025-05-01T21:45:00Z</cp:lastPrinted>
  <dcterms:created xsi:type="dcterms:W3CDTF">2025-04-02T18:06:00Z</dcterms:created>
  <dcterms:modified xsi:type="dcterms:W3CDTF">2025-05-0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